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17B5" w:rsidRDefault="006F17B5" w:rsidP="006F17B5">
      <w:pPr>
        <w:ind w:leftChars="100" w:left="210"/>
        <w:jc w:val="right"/>
        <w:rPr>
          <w:rFonts w:ascii="ＭＳ 明朝" w:hAnsi="ＭＳ 明朝"/>
          <w:sz w:val="18"/>
          <w:szCs w:val="18"/>
        </w:rPr>
      </w:pPr>
      <w:r w:rsidRPr="006F17B5">
        <w:rPr>
          <w:rFonts w:ascii="ＭＳ 明朝" w:hAnsi="ＭＳ 明朝" w:hint="eastAsia"/>
          <w:sz w:val="18"/>
          <w:szCs w:val="18"/>
        </w:rPr>
        <w:t>［画像利用のみ］</w:t>
      </w:r>
    </w:p>
    <w:p w:rsidR="00E52E91" w:rsidRPr="006F17B5" w:rsidRDefault="00E52E91" w:rsidP="006F17B5">
      <w:pPr>
        <w:ind w:leftChars="100" w:left="210"/>
        <w:jc w:val="right"/>
        <w:rPr>
          <w:rFonts w:ascii="ＭＳ 明朝" w:hAnsi="ＭＳ 明朝"/>
          <w:sz w:val="18"/>
          <w:szCs w:val="18"/>
        </w:rPr>
      </w:pPr>
    </w:p>
    <w:p w:rsidR="003B594B" w:rsidRDefault="003B594B" w:rsidP="00E42556">
      <w:pPr>
        <w:ind w:leftChars="100" w:left="210"/>
        <w:rPr>
          <w:rFonts w:ascii="ＭＳ 明朝"/>
          <w:sz w:val="32"/>
          <w:szCs w:val="32"/>
        </w:rPr>
      </w:pPr>
      <w:r>
        <w:rPr>
          <w:rFonts w:ascii="ＭＳ 明朝" w:hAnsi="ＭＳ 明朝" w:hint="eastAsia"/>
          <w:sz w:val="32"/>
          <w:szCs w:val="32"/>
        </w:rPr>
        <w:t>誓約書</w:t>
      </w:r>
    </w:p>
    <w:p w:rsidR="003B594B" w:rsidRDefault="003B594B">
      <w:pPr>
        <w:jc w:val="left"/>
        <w:rPr>
          <w:rFonts w:ascii="ＭＳ 明朝"/>
          <w:sz w:val="20"/>
          <w:szCs w:val="20"/>
        </w:rPr>
      </w:pPr>
    </w:p>
    <w:p w:rsidR="003B594B" w:rsidRDefault="00482FC5">
      <w:pPr>
        <w:jc w:val="right"/>
        <w:rPr>
          <w:rFonts w:ascii="ＭＳ 明朝"/>
          <w:sz w:val="20"/>
          <w:szCs w:val="20"/>
        </w:rPr>
      </w:pPr>
      <w:r>
        <w:rPr>
          <w:rFonts w:ascii="ＭＳ 明朝" w:hAnsi="ＭＳ 明朝" w:hint="eastAsia"/>
          <w:sz w:val="20"/>
          <w:szCs w:val="20"/>
        </w:rPr>
        <w:t>令和</w:t>
      </w:r>
      <w:r w:rsidR="00AC1E45">
        <w:rPr>
          <w:rFonts w:ascii="ＭＳ 明朝" w:hAnsi="ＭＳ 明朝" w:hint="eastAsia"/>
          <w:sz w:val="20"/>
          <w:szCs w:val="20"/>
        </w:rPr>
        <w:t>○</w:t>
      </w:r>
      <w:r w:rsidR="00E33D27">
        <w:rPr>
          <w:rFonts w:ascii="ＭＳ 明朝" w:hAnsi="ＭＳ 明朝" w:hint="eastAsia"/>
          <w:sz w:val="20"/>
          <w:szCs w:val="20"/>
        </w:rPr>
        <w:t>年</w:t>
      </w:r>
      <w:r w:rsidR="00563936">
        <w:rPr>
          <w:rFonts w:ascii="ＭＳ 明朝" w:hAnsi="ＭＳ 明朝" w:hint="eastAsia"/>
          <w:sz w:val="20"/>
          <w:szCs w:val="20"/>
        </w:rPr>
        <w:t>○</w:t>
      </w:r>
      <w:r w:rsidR="003B594B">
        <w:rPr>
          <w:rFonts w:ascii="ＭＳ 明朝" w:hAnsi="ＭＳ 明朝" w:hint="eastAsia"/>
          <w:sz w:val="20"/>
          <w:szCs w:val="20"/>
        </w:rPr>
        <w:t>月○日</w:t>
      </w:r>
    </w:p>
    <w:p w:rsidR="003B594B" w:rsidRDefault="003B594B">
      <w:pPr>
        <w:jc w:val="left"/>
        <w:rPr>
          <w:rFonts w:ascii="ＭＳ 明朝"/>
          <w:sz w:val="20"/>
          <w:szCs w:val="20"/>
        </w:rPr>
      </w:pPr>
    </w:p>
    <w:p w:rsidR="00E97900" w:rsidRPr="00E97900" w:rsidRDefault="00E97900" w:rsidP="00E97900">
      <w:pPr>
        <w:jc w:val="left"/>
        <w:rPr>
          <w:rFonts w:ascii="ＭＳ 明朝" w:hAnsi="ＭＳ 明朝"/>
          <w:sz w:val="20"/>
          <w:szCs w:val="20"/>
        </w:rPr>
      </w:pPr>
      <w:r w:rsidRPr="00E97900">
        <w:rPr>
          <w:rFonts w:ascii="ＭＳ 明朝" w:hAnsi="ＭＳ 明朝" w:hint="eastAsia"/>
          <w:sz w:val="20"/>
          <w:szCs w:val="20"/>
        </w:rPr>
        <w:t xml:space="preserve">地方独立行政法人大阪市博物館機構　大阪中之島美術館準備室　</w:t>
      </w:r>
    </w:p>
    <w:p w:rsidR="003B594B" w:rsidRDefault="00E97900" w:rsidP="00E97900">
      <w:pPr>
        <w:jc w:val="left"/>
        <w:rPr>
          <w:rFonts w:ascii="ＭＳ 明朝"/>
          <w:sz w:val="20"/>
          <w:szCs w:val="20"/>
        </w:rPr>
      </w:pPr>
      <w:r w:rsidRPr="00E97900">
        <w:rPr>
          <w:rFonts w:ascii="ＭＳ 明朝" w:hAnsi="ＭＳ 明朝" w:hint="eastAsia"/>
          <w:sz w:val="20"/>
          <w:szCs w:val="20"/>
        </w:rPr>
        <w:t>室長　菅谷富夫　様</w:t>
      </w:r>
    </w:p>
    <w:p w:rsidR="003B594B" w:rsidRDefault="003B594B">
      <w:pPr>
        <w:wordWrap w:val="0"/>
        <w:jc w:val="right"/>
        <w:rPr>
          <w:rFonts w:ascii="ＭＳ 明朝"/>
          <w:sz w:val="20"/>
          <w:szCs w:val="20"/>
        </w:rPr>
      </w:pPr>
      <w:r>
        <w:rPr>
          <w:rFonts w:ascii="ＭＳ 明朝" w:hAnsi="ＭＳ 明朝" w:hint="eastAsia"/>
          <w:sz w:val="20"/>
          <w:szCs w:val="20"/>
        </w:rPr>
        <w:t xml:space="preserve">住　　　　所　○県○市○○○○　　　　　　　</w:t>
      </w:r>
    </w:p>
    <w:p w:rsidR="003B594B" w:rsidRDefault="003B594B">
      <w:pPr>
        <w:wordWrap w:val="0"/>
        <w:jc w:val="right"/>
        <w:rPr>
          <w:rFonts w:ascii="ＭＳ 明朝"/>
          <w:sz w:val="20"/>
          <w:szCs w:val="20"/>
        </w:rPr>
      </w:pPr>
      <w:r>
        <w:rPr>
          <w:rFonts w:ascii="ＭＳ 明朝" w:hAnsi="ＭＳ 明朝" w:hint="eastAsia"/>
          <w:sz w:val="20"/>
          <w:szCs w:val="20"/>
        </w:rPr>
        <w:t xml:space="preserve">商号又は名称　株式会社○○○○　　　　　</w:t>
      </w:r>
      <w:r>
        <w:rPr>
          <w:rFonts w:ascii="ＭＳ 明朝" w:hAnsi="ＭＳ 明朝" w:hint="eastAsia"/>
          <w:sz w:val="20"/>
          <w:szCs w:val="20"/>
          <w:bdr w:val="single" w:sz="4" w:space="0" w:color="auto"/>
        </w:rPr>
        <w:t>印</w:t>
      </w:r>
      <w:r>
        <w:rPr>
          <w:rFonts w:ascii="ＭＳ 明朝" w:hAnsi="ＭＳ 明朝" w:hint="eastAsia"/>
          <w:sz w:val="20"/>
          <w:szCs w:val="20"/>
        </w:rPr>
        <w:t xml:space="preserve">　</w:t>
      </w:r>
    </w:p>
    <w:p w:rsidR="00444353" w:rsidRDefault="00444353" w:rsidP="00A3467E">
      <w:pPr>
        <w:wordWrap w:val="0"/>
        <w:ind w:leftChars="2434" w:left="5111" w:right="-115"/>
        <w:jc w:val="left"/>
        <w:rPr>
          <w:rFonts w:ascii="ＭＳ 明朝"/>
          <w:sz w:val="20"/>
          <w:szCs w:val="20"/>
        </w:rPr>
      </w:pPr>
      <w:r>
        <w:rPr>
          <w:rFonts w:ascii="ＭＳ 明朝" w:hAnsi="ＭＳ 明朝" w:hint="eastAsia"/>
          <w:sz w:val="20"/>
          <w:szCs w:val="20"/>
        </w:rPr>
        <w:t>代表者の氏名　○○○○</w:t>
      </w:r>
      <w:r w:rsidRPr="00C36487">
        <w:rPr>
          <w:rFonts w:ascii="ＭＳ 明朝" w:hAnsi="ＭＳ 明朝" w:hint="eastAsia"/>
          <w:sz w:val="14"/>
          <w:szCs w:val="14"/>
        </w:rPr>
        <w:t>（権限規程に基づく決裁者でよい）</w:t>
      </w:r>
    </w:p>
    <w:p w:rsidR="003B594B" w:rsidRDefault="003B594B">
      <w:pPr>
        <w:jc w:val="left"/>
        <w:rPr>
          <w:rFonts w:ascii="ＭＳ 明朝"/>
          <w:sz w:val="20"/>
          <w:szCs w:val="20"/>
        </w:rPr>
      </w:pPr>
    </w:p>
    <w:p w:rsidR="003B594B" w:rsidRDefault="003B594B">
      <w:pPr>
        <w:jc w:val="left"/>
        <w:rPr>
          <w:rFonts w:ascii="ＭＳ 明朝"/>
          <w:sz w:val="20"/>
          <w:szCs w:val="20"/>
        </w:rPr>
      </w:pPr>
    </w:p>
    <w:p w:rsidR="003B594B" w:rsidRPr="00E33D27" w:rsidRDefault="003B594B" w:rsidP="00E33D27">
      <w:pPr>
        <w:ind w:firstLineChars="100" w:firstLine="200"/>
        <w:jc w:val="left"/>
        <w:rPr>
          <w:rFonts w:ascii="ＭＳ 明朝" w:hAnsi="ＭＳ 明朝"/>
          <w:sz w:val="20"/>
          <w:szCs w:val="20"/>
        </w:rPr>
      </w:pPr>
      <w:r w:rsidRPr="00243EBD">
        <w:rPr>
          <w:rFonts w:ascii="ＭＳ 明朝" w:hAnsi="ＭＳ 明朝" w:hint="eastAsia"/>
          <w:sz w:val="20"/>
          <w:szCs w:val="20"/>
        </w:rPr>
        <w:t>当社は、</w:t>
      </w:r>
      <w:r w:rsidR="002629EF">
        <w:rPr>
          <w:rFonts w:ascii="ＭＳ 明朝" w:hAnsi="ＭＳ 明朝" w:hint="eastAsia"/>
          <w:sz w:val="20"/>
          <w:szCs w:val="20"/>
        </w:rPr>
        <w:t>大阪</w:t>
      </w:r>
      <w:r w:rsidR="00720DBB">
        <w:rPr>
          <w:rFonts w:ascii="ＭＳ 明朝" w:hAnsi="ＭＳ 明朝" w:hint="eastAsia"/>
          <w:sz w:val="20"/>
          <w:szCs w:val="20"/>
        </w:rPr>
        <w:t>中之島美術館</w:t>
      </w:r>
      <w:r w:rsidR="00696A91">
        <w:rPr>
          <w:rFonts w:ascii="ＭＳ 明朝" w:hAnsi="ＭＳ 明朝" w:hint="eastAsia"/>
          <w:sz w:val="20"/>
          <w:szCs w:val="20"/>
        </w:rPr>
        <w:t>収蔵</w:t>
      </w:r>
      <w:r w:rsidR="00FD090B">
        <w:rPr>
          <w:rFonts w:ascii="ＭＳ 明朝" w:hAnsi="ＭＳ 明朝" w:hint="eastAsia"/>
          <w:sz w:val="20"/>
          <w:szCs w:val="20"/>
        </w:rPr>
        <w:t>美術資料</w:t>
      </w:r>
      <w:r w:rsidR="002629EF">
        <w:rPr>
          <w:rFonts w:ascii="ＭＳ 明朝" w:hAnsi="ＭＳ 明朝" w:hint="eastAsia"/>
          <w:sz w:val="20"/>
          <w:szCs w:val="20"/>
        </w:rPr>
        <w:t>の複製ならびに</w:t>
      </w:r>
      <w:r w:rsidR="000113D6">
        <w:rPr>
          <w:rFonts w:ascii="ＭＳ 明朝" w:hAnsi="ＭＳ 明朝" w:hint="eastAsia"/>
          <w:sz w:val="20"/>
          <w:szCs w:val="20"/>
        </w:rPr>
        <w:t>利用申請</w:t>
      </w:r>
      <w:r w:rsidR="001B56D8">
        <w:rPr>
          <w:rFonts w:ascii="ＭＳ 明朝" w:hAnsi="ＭＳ 明朝" w:hint="eastAsia"/>
          <w:sz w:val="20"/>
          <w:szCs w:val="20"/>
        </w:rPr>
        <w:t>（</w:t>
      </w:r>
      <w:r w:rsidR="00482FC5">
        <w:rPr>
          <w:rFonts w:ascii="ＭＳ 明朝" w:hAnsi="ＭＳ 明朝" w:hint="eastAsia"/>
          <w:sz w:val="20"/>
          <w:szCs w:val="20"/>
        </w:rPr>
        <w:t>令和</w:t>
      </w:r>
      <w:r w:rsidR="00AC1E45">
        <w:rPr>
          <w:rFonts w:ascii="ＭＳ 明朝" w:hAnsi="ＭＳ 明朝" w:hint="eastAsia"/>
          <w:sz w:val="20"/>
          <w:szCs w:val="20"/>
        </w:rPr>
        <w:t>○</w:t>
      </w:r>
      <w:r w:rsidR="001B56D8" w:rsidRPr="003E2B0C">
        <w:rPr>
          <w:rFonts w:ascii="ＭＳ 明朝" w:hAnsi="ＭＳ 明朝" w:hint="eastAsia"/>
          <w:sz w:val="20"/>
          <w:szCs w:val="20"/>
        </w:rPr>
        <w:t>年</w:t>
      </w:r>
      <w:r w:rsidR="001B56D8">
        <w:rPr>
          <w:rFonts w:ascii="ＭＳ 明朝" w:hAnsi="ＭＳ 明朝" w:hint="eastAsia"/>
          <w:sz w:val="20"/>
          <w:szCs w:val="20"/>
        </w:rPr>
        <w:t>○</w:t>
      </w:r>
      <w:r w:rsidR="001B56D8" w:rsidRPr="003E2B0C">
        <w:rPr>
          <w:rFonts w:ascii="ＭＳ 明朝" w:hAnsi="ＭＳ 明朝" w:hint="eastAsia"/>
          <w:sz w:val="20"/>
          <w:szCs w:val="20"/>
        </w:rPr>
        <w:t>月</w:t>
      </w:r>
      <w:r w:rsidR="001B56D8">
        <w:rPr>
          <w:rFonts w:ascii="ＭＳ 明朝" w:hAnsi="ＭＳ 明朝" w:hint="eastAsia"/>
          <w:sz w:val="20"/>
          <w:szCs w:val="20"/>
        </w:rPr>
        <w:t>○日付）</w:t>
      </w:r>
      <w:r w:rsidR="000113D6">
        <w:rPr>
          <w:rFonts w:ascii="ＭＳ 明朝" w:hAnsi="ＭＳ 明朝" w:hint="eastAsia"/>
          <w:sz w:val="20"/>
          <w:szCs w:val="20"/>
        </w:rPr>
        <w:t>にあたり、</w:t>
      </w:r>
      <w:r w:rsidR="004535E8">
        <w:rPr>
          <w:rFonts w:ascii="ＭＳ 明朝" w:hAnsi="ＭＳ 明朝" w:hint="eastAsia"/>
          <w:sz w:val="20"/>
          <w:szCs w:val="20"/>
        </w:rPr>
        <w:t xml:space="preserve">　</w:t>
      </w:r>
      <w:r w:rsidR="000113D6">
        <w:rPr>
          <w:rFonts w:ascii="ＭＳ 明朝" w:hAnsi="ＭＳ 明朝" w:hint="eastAsia"/>
          <w:sz w:val="20"/>
          <w:szCs w:val="20"/>
        </w:rPr>
        <w:t>下記事項を遵守</w:t>
      </w:r>
      <w:r w:rsidRPr="00D23878">
        <w:rPr>
          <w:rFonts w:ascii="ＭＳ 明朝" w:hAnsi="ＭＳ 明朝" w:hint="eastAsia"/>
          <w:sz w:val="20"/>
          <w:szCs w:val="20"/>
        </w:rPr>
        <w:t>することを誓約します。</w:t>
      </w:r>
    </w:p>
    <w:p w:rsidR="003B594B" w:rsidRPr="002629EF" w:rsidRDefault="003B594B">
      <w:pPr>
        <w:jc w:val="left"/>
        <w:rPr>
          <w:rFonts w:ascii="ＭＳ 明朝"/>
          <w:sz w:val="20"/>
          <w:szCs w:val="20"/>
        </w:rPr>
      </w:pPr>
    </w:p>
    <w:p w:rsidR="003B594B" w:rsidRDefault="003B594B">
      <w:pPr>
        <w:rPr>
          <w:rFonts w:ascii="ＭＳ 明朝"/>
          <w:sz w:val="20"/>
          <w:szCs w:val="20"/>
        </w:rPr>
      </w:pPr>
      <w:r>
        <w:rPr>
          <w:rFonts w:ascii="ＭＳ 明朝" w:hAnsi="ＭＳ 明朝" w:hint="eastAsia"/>
          <w:sz w:val="20"/>
          <w:szCs w:val="20"/>
        </w:rPr>
        <w:t>記</w:t>
      </w:r>
    </w:p>
    <w:p w:rsidR="003B594B" w:rsidRPr="00F2264D" w:rsidRDefault="003B594B">
      <w:pPr>
        <w:jc w:val="left"/>
        <w:rPr>
          <w:rFonts w:ascii="ＭＳ 明朝"/>
          <w:sz w:val="20"/>
          <w:szCs w:val="20"/>
        </w:rPr>
      </w:pPr>
    </w:p>
    <w:p w:rsidR="003B594B" w:rsidRPr="00F2264D" w:rsidRDefault="003B594B">
      <w:pPr>
        <w:jc w:val="left"/>
        <w:rPr>
          <w:rFonts w:ascii="ＭＳ 明朝"/>
          <w:sz w:val="20"/>
          <w:szCs w:val="20"/>
        </w:rPr>
      </w:pPr>
      <w:r w:rsidRPr="00F2264D">
        <w:rPr>
          <w:rFonts w:ascii="ＭＳ 明朝" w:hAnsi="ＭＳ 明朝" w:hint="eastAsia"/>
          <w:sz w:val="20"/>
          <w:szCs w:val="20"/>
        </w:rPr>
        <w:t>第１条（利用の目的）</w:t>
      </w:r>
    </w:p>
    <w:p w:rsidR="003B594B" w:rsidRPr="00F2264D" w:rsidRDefault="002629EF" w:rsidP="00AD04B8">
      <w:pPr>
        <w:jc w:val="left"/>
        <w:rPr>
          <w:rFonts w:ascii="ＭＳ 明朝"/>
          <w:sz w:val="20"/>
          <w:szCs w:val="20"/>
        </w:rPr>
      </w:pPr>
      <w:r>
        <w:rPr>
          <w:rFonts w:ascii="ＭＳ 明朝" w:hAnsi="ＭＳ 明朝" w:hint="eastAsia"/>
          <w:sz w:val="20"/>
          <w:szCs w:val="20"/>
        </w:rPr>
        <w:t xml:space="preserve">　当社は、利用申請書に記載した目的のためにのみ</w:t>
      </w:r>
      <w:r w:rsidR="003B594B" w:rsidRPr="00F2264D">
        <w:rPr>
          <w:rFonts w:ascii="ＭＳ 明朝" w:hAnsi="ＭＳ 明朝" w:hint="eastAsia"/>
          <w:sz w:val="20"/>
          <w:szCs w:val="20"/>
        </w:rPr>
        <w:t>対象資料の</w:t>
      </w:r>
      <w:r>
        <w:rPr>
          <w:rFonts w:ascii="ＭＳ 明朝" w:hAnsi="ＭＳ 明朝" w:hint="eastAsia"/>
          <w:sz w:val="20"/>
          <w:szCs w:val="20"/>
        </w:rPr>
        <w:t>利用を行うものであり、本目的以外の目的のために当該資料を使用</w:t>
      </w:r>
      <w:r w:rsidR="003B594B" w:rsidRPr="00F2264D">
        <w:rPr>
          <w:rFonts w:ascii="ＭＳ 明朝" w:hAnsi="ＭＳ 明朝" w:hint="eastAsia"/>
          <w:sz w:val="20"/>
          <w:szCs w:val="20"/>
        </w:rPr>
        <w:t>しません。</w:t>
      </w:r>
    </w:p>
    <w:p w:rsidR="003B594B" w:rsidRPr="00AD04B8" w:rsidRDefault="003B594B" w:rsidP="002F3141">
      <w:pPr>
        <w:ind w:leftChars="136" w:left="568" w:hangingChars="141" w:hanging="282"/>
        <w:jc w:val="left"/>
        <w:rPr>
          <w:rFonts w:ascii="ＭＳ 明朝"/>
          <w:sz w:val="20"/>
          <w:szCs w:val="20"/>
        </w:rPr>
      </w:pPr>
    </w:p>
    <w:p w:rsidR="003B594B" w:rsidRPr="00F2264D" w:rsidRDefault="002629EF" w:rsidP="002629EF">
      <w:pPr>
        <w:jc w:val="left"/>
        <w:rPr>
          <w:rFonts w:ascii="ＭＳ 明朝"/>
          <w:sz w:val="20"/>
          <w:szCs w:val="20"/>
        </w:rPr>
      </w:pPr>
      <w:r>
        <w:rPr>
          <w:rFonts w:ascii="ＭＳ 明朝" w:hAnsi="ＭＳ 明朝" w:hint="eastAsia"/>
          <w:sz w:val="20"/>
          <w:szCs w:val="20"/>
        </w:rPr>
        <w:t>第２条（著作権処理</w:t>
      </w:r>
      <w:r w:rsidR="003B594B" w:rsidRPr="00F2264D">
        <w:rPr>
          <w:rFonts w:ascii="ＭＳ 明朝" w:hAnsi="ＭＳ 明朝" w:hint="eastAsia"/>
          <w:sz w:val="20"/>
          <w:szCs w:val="20"/>
        </w:rPr>
        <w:t>）</w:t>
      </w:r>
    </w:p>
    <w:p w:rsidR="003B594B" w:rsidRPr="00F2264D" w:rsidRDefault="003B594B" w:rsidP="002F3141">
      <w:pPr>
        <w:ind w:firstLineChars="100" w:firstLine="200"/>
        <w:jc w:val="left"/>
        <w:rPr>
          <w:rFonts w:ascii="ＭＳ 明朝"/>
          <w:sz w:val="20"/>
          <w:szCs w:val="20"/>
        </w:rPr>
      </w:pPr>
      <w:r w:rsidRPr="00F2264D">
        <w:rPr>
          <w:rFonts w:ascii="ＭＳ 明朝" w:hAnsi="ＭＳ 明朝" w:hint="eastAsia"/>
          <w:sz w:val="20"/>
          <w:szCs w:val="20"/>
        </w:rPr>
        <w:t>当社は、</w:t>
      </w:r>
      <w:r w:rsidR="002629EF">
        <w:rPr>
          <w:rFonts w:ascii="ＭＳ 明朝" w:hAnsi="ＭＳ 明朝" w:hint="eastAsia"/>
          <w:sz w:val="20"/>
          <w:szCs w:val="20"/>
        </w:rPr>
        <w:t>利用を希望する資料の複製ならびに利用に関わる権利者の調査を実施し</w:t>
      </w:r>
      <w:r w:rsidRPr="00F2264D">
        <w:rPr>
          <w:rFonts w:ascii="ＭＳ 明朝" w:hAnsi="ＭＳ 明朝" w:hint="eastAsia"/>
          <w:sz w:val="20"/>
          <w:szCs w:val="20"/>
        </w:rPr>
        <w:t>、</w:t>
      </w:r>
      <w:r w:rsidR="002629EF">
        <w:rPr>
          <w:rFonts w:ascii="ＭＳ 明朝" w:hAnsi="ＭＳ 明朝" w:hint="eastAsia"/>
          <w:sz w:val="20"/>
          <w:szCs w:val="20"/>
        </w:rPr>
        <w:t>適切な</w:t>
      </w:r>
      <w:r w:rsidR="00E13CE2">
        <w:rPr>
          <w:rFonts w:ascii="ＭＳ 明朝" w:hAnsi="ＭＳ 明朝" w:hint="eastAsia"/>
          <w:sz w:val="20"/>
          <w:szCs w:val="20"/>
        </w:rPr>
        <w:t>許諾を得るものとします。また、権利者不明の資料の複製ならびに利用については、訴訟および損害賠償を含む全責任を当社が負うことを約束します。</w:t>
      </w:r>
    </w:p>
    <w:p w:rsidR="003B594B" w:rsidRPr="00AD04B8" w:rsidRDefault="003B594B">
      <w:pPr>
        <w:jc w:val="left"/>
        <w:rPr>
          <w:rFonts w:ascii="ＭＳ 明朝"/>
          <w:sz w:val="20"/>
          <w:szCs w:val="20"/>
        </w:rPr>
      </w:pPr>
    </w:p>
    <w:p w:rsidR="003B594B" w:rsidRPr="00F2264D" w:rsidRDefault="002629EF">
      <w:pPr>
        <w:jc w:val="left"/>
        <w:rPr>
          <w:rFonts w:ascii="ＭＳ 明朝"/>
          <w:sz w:val="20"/>
          <w:szCs w:val="20"/>
        </w:rPr>
      </w:pPr>
      <w:r>
        <w:rPr>
          <w:rFonts w:ascii="ＭＳ 明朝" w:hAnsi="ＭＳ 明朝" w:hint="eastAsia"/>
          <w:sz w:val="20"/>
          <w:szCs w:val="20"/>
        </w:rPr>
        <w:t>第</w:t>
      </w:r>
      <w:r w:rsidR="00406B50">
        <w:rPr>
          <w:rFonts w:ascii="ＭＳ 明朝" w:hAnsi="ＭＳ 明朝" w:hint="eastAsia"/>
          <w:sz w:val="20"/>
          <w:szCs w:val="20"/>
        </w:rPr>
        <w:t>３</w:t>
      </w:r>
      <w:r w:rsidR="003B594B" w:rsidRPr="00F2264D">
        <w:rPr>
          <w:rFonts w:ascii="ＭＳ 明朝" w:hAnsi="ＭＳ 明朝" w:hint="eastAsia"/>
          <w:sz w:val="20"/>
          <w:szCs w:val="20"/>
        </w:rPr>
        <w:t>条（損害賠償義務）</w:t>
      </w:r>
    </w:p>
    <w:p w:rsidR="003B594B" w:rsidRPr="00F2264D" w:rsidRDefault="003B594B" w:rsidP="002F3141">
      <w:pPr>
        <w:ind w:firstLineChars="100" w:firstLine="200"/>
        <w:jc w:val="left"/>
        <w:rPr>
          <w:rFonts w:ascii="ＭＳ 明朝"/>
          <w:sz w:val="20"/>
          <w:szCs w:val="20"/>
        </w:rPr>
      </w:pPr>
      <w:r w:rsidRPr="00F2264D">
        <w:rPr>
          <w:rFonts w:ascii="ＭＳ 明朝" w:hAnsi="ＭＳ 明朝" w:hint="eastAsia"/>
          <w:sz w:val="20"/>
          <w:szCs w:val="20"/>
        </w:rPr>
        <w:t>当社は、</w:t>
      </w:r>
      <w:r w:rsidR="00B42C9D">
        <w:rPr>
          <w:rFonts w:ascii="ＭＳ 明朝" w:hAnsi="ＭＳ 明朝" w:hint="eastAsia"/>
          <w:sz w:val="20"/>
          <w:szCs w:val="20"/>
        </w:rPr>
        <w:t>当社の行為による権利侵害のある</w:t>
      </w:r>
      <w:r w:rsidR="00B42C9D" w:rsidRPr="00F2264D">
        <w:rPr>
          <w:rFonts w:ascii="ＭＳ 明朝" w:hAnsi="ＭＳ 明朝" w:hint="eastAsia"/>
          <w:sz w:val="20"/>
          <w:szCs w:val="20"/>
        </w:rPr>
        <w:t>場合、</w:t>
      </w:r>
      <w:r w:rsidRPr="00F2264D">
        <w:rPr>
          <w:rFonts w:ascii="ＭＳ 明朝" w:hAnsi="ＭＳ 明朝" w:hint="eastAsia"/>
          <w:sz w:val="20"/>
          <w:szCs w:val="20"/>
        </w:rPr>
        <w:t>それにより</w:t>
      </w:r>
      <w:r w:rsidR="00080F2F">
        <w:rPr>
          <w:rFonts w:ascii="ＭＳ 明朝" w:hAnsi="ＭＳ 明朝" w:hint="eastAsia"/>
          <w:sz w:val="20"/>
          <w:szCs w:val="20"/>
        </w:rPr>
        <w:t>機構</w:t>
      </w:r>
      <w:r w:rsidR="00AD04B8">
        <w:rPr>
          <w:rFonts w:ascii="ＭＳ 明朝" w:hAnsi="ＭＳ 明朝" w:hint="eastAsia"/>
          <w:sz w:val="20"/>
          <w:szCs w:val="20"/>
        </w:rPr>
        <w:t>また</w:t>
      </w:r>
      <w:bookmarkStart w:id="0" w:name="_GoBack"/>
      <w:bookmarkEnd w:id="0"/>
      <w:r w:rsidR="00E13CE2">
        <w:rPr>
          <w:rFonts w:ascii="ＭＳ 明朝" w:hAnsi="ＭＳ 明朝" w:hint="eastAsia"/>
          <w:sz w:val="20"/>
          <w:szCs w:val="20"/>
        </w:rPr>
        <w:t>は第三者</w:t>
      </w:r>
      <w:r w:rsidRPr="00F2264D">
        <w:rPr>
          <w:rFonts w:ascii="ＭＳ 明朝" w:hAnsi="ＭＳ 明朝" w:hint="eastAsia"/>
          <w:sz w:val="20"/>
          <w:szCs w:val="20"/>
        </w:rPr>
        <w:t>に生じた損害を賠償することを約束します。</w:t>
      </w:r>
    </w:p>
    <w:p w:rsidR="003B594B" w:rsidRPr="00AD04B8" w:rsidRDefault="003B594B">
      <w:pPr>
        <w:jc w:val="left"/>
        <w:rPr>
          <w:rFonts w:ascii="ＭＳ 明朝"/>
          <w:sz w:val="20"/>
          <w:szCs w:val="20"/>
        </w:rPr>
      </w:pPr>
    </w:p>
    <w:p w:rsidR="003B594B" w:rsidRPr="00F2264D" w:rsidRDefault="002629EF">
      <w:pPr>
        <w:jc w:val="left"/>
        <w:rPr>
          <w:rFonts w:ascii="ＭＳ 明朝"/>
          <w:sz w:val="20"/>
          <w:szCs w:val="20"/>
        </w:rPr>
      </w:pPr>
      <w:r>
        <w:rPr>
          <w:rFonts w:ascii="ＭＳ 明朝" w:hAnsi="ＭＳ 明朝" w:hint="eastAsia"/>
          <w:sz w:val="20"/>
          <w:szCs w:val="20"/>
        </w:rPr>
        <w:t>第</w:t>
      </w:r>
      <w:r w:rsidR="005C0B85">
        <w:rPr>
          <w:rFonts w:ascii="ＭＳ 明朝" w:hAnsi="ＭＳ 明朝" w:hint="eastAsia"/>
          <w:sz w:val="20"/>
          <w:szCs w:val="20"/>
        </w:rPr>
        <w:t>４</w:t>
      </w:r>
      <w:r w:rsidR="00383A69">
        <w:rPr>
          <w:rFonts w:ascii="ＭＳ 明朝" w:hAnsi="ＭＳ 明朝" w:hint="eastAsia"/>
          <w:sz w:val="20"/>
          <w:szCs w:val="20"/>
        </w:rPr>
        <w:t>条（</w:t>
      </w:r>
      <w:r>
        <w:rPr>
          <w:rFonts w:ascii="ＭＳ 明朝" w:hAnsi="ＭＳ 明朝" w:hint="eastAsia"/>
          <w:sz w:val="20"/>
          <w:szCs w:val="20"/>
        </w:rPr>
        <w:t>複製物の</w:t>
      </w:r>
      <w:r w:rsidR="00383A69">
        <w:rPr>
          <w:rFonts w:ascii="ＭＳ 明朝" w:hAnsi="ＭＳ 明朝" w:hint="eastAsia"/>
          <w:sz w:val="20"/>
          <w:szCs w:val="20"/>
        </w:rPr>
        <w:t>破棄</w:t>
      </w:r>
      <w:r w:rsidR="003B594B" w:rsidRPr="00F2264D">
        <w:rPr>
          <w:rFonts w:ascii="ＭＳ 明朝" w:hAnsi="ＭＳ 明朝" w:hint="eastAsia"/>
          <w:sz w:val="20"/>
          <w:szCs w:val="20"/>
        </w:rPr>
        <w:t>等）</w:t>
      </w:r>
    </w:p>
    <w:p w:rsidR="003B594B" w:rsidRPr="00B42C9D" w:rsidRDefault="00B42C9D" w:rsidP="00B42C9D">
      <w:pPr>
        <w:ind w:firstLineChars="100" w:firstLine="200"/>
        <w:jc w:val="left"/>
        <w:rPr>
          <w:rFonts w:ascii="ＭＳ 明朝" w:hAnsi="ＭＳ 明朝"/>
          <w:sz w:val="20"/>
          <w:szCs w:val="20"/>
        </w:rPr>
      </w:pPr>
      <w:r w:rsidRPr="00F2264D">
        <w:rPr>
          <w:rFonts w:ascii="ＭＳ 明朝" w:hAnsi="ＭＳ 明朝" w:hint="eastAsia"/>
          <w:sz w:val="20"/>
          <w:szCs w:val="20"/>
        </w:rPr>
        <w:t>当社は、</w:t>
      </w:r>
      <w:r w:rsidR="00B3597C">
        <w:rPr>
          <w:rFonts w:ascii="ＭＳ 明朝" w:hAnsi="ＭＳ 明朝" w:hint="eastAsia"/>
          <w:sz w:val="20"/>
          <w:szCs w:val="20"/>
        </w:rPr>
        <w:t>複製物</w:t>
      </w:r>
      <w:r w:rsidR="00DB1CBD">
        <w:rPr>
          <w:rFonts w:ascii="ＭＳ 明朝" w:hAnsi="ＭＳ 明朝" w:hint="eastAsia"/>
          <w:sz w:val="20"/>
          <w:szCs w:val="20"/>
        </w:rPr>
        <w:t>の</w:t>
      </w:r>
      <w:r>
        <w:rPr>
          <w:rFonts w:ascii="ＭＳ 明朝" w:hAnsi="ＭＳ 明朝" w:hint="eastAsia"/>
          <w:sz w:val="20"/>
          <w:szCs w:val="20"/>
        </w:rPr>
        <w:t>利用</w:t>
      </w:r>
      <w:r w:rsidR="00DB1CBD">
        <w:rPr>
          <w:rFonts w:ascii="ＭＳ 明朝" w:hAnsi="ＭＳ 明朝" w:hint="eastAsia"/>
          <w:sz w:val="20"/>
          <w:szCs w:val="20"/>
        </w:rPr>
        <w:t>においては、その</w:t>
      </w:r>
      <w:r>
        <w:rPr>
          <w:rFonts w:ascii="ＭＳ 明朝" w:hAnsi="ＭＳ 明朝" w:hint="eastAsia"/>
          <w:sz w:val="20"/>
          <w:szCs w:val="20"/>
        </w:rPr>
        <w:t>素材</w:t>
      </w:r>
      <w:r w:rsidR="00DB1CBD">
        <w:rPr>
          <w:rFonts w:ascii="ＭＳ 明朝" w:hAnsi="ＭＳ 明朝" w:hint="eastAsia"/>
          <w:sz w:val="20"/>
          <w:szCs w:val="20"/>
        </w:rPr>
        <w:t>を</w:t>
      </w:r>
      <w:r w:rsidR="00B3597C">
        <w:rPr>
          <w:rFonts w:ascii="ＭＳ 明朝" w:hAnsi="ＭＳ 明朝" w:hint="eastAsia"/>
          <w:sz w:val="20"/>
          <w:szCs w:val="20"/>
        </w:rPr>
        <w:t>目的以外</w:t>
      </w:r>
      <w:r>
        <w:rPr>
          <w:rFonts w:ascii="ＭＳ 明朝" w:hAnsi="ＭＳ 明朝" w:hint="eastAsia"/>
          <w:sz w:val="20"/>
          <w:szCs w:val="20"/>
        </w:rPr>
        <w:t>に</w:t>
      </w:r>
      <w:r w:rsidR="00B3597C">
        <w:rPr>
          <w:rFonts w:ascii="ＭＳ 明朝" w:hAnsi="ＭＳ 明朝" w:hint="eastAsia"/>
          <w:sz w:val="20"/>
          <w:szCs w:val="20"/>
        </w:rPr>
        <w:t>利用</w:t>
      </w:r>
      <w:r>
        <w:rPr>
          <w:rFonts w:ascii="ＭＳ 明朝" w:hAnsi="ＭＳ 明朝" w:hint="eastAsia"/>
          <w:sz w:val="20"/>
          <w:szCs w:val="20"/>
        </w:rPr>
        <w:t>又は所持せ</w:t>
      </w:r>
      <w:r w:rsidR="00B3597C">
        <w:rPr>
          <w:rFonts w:ascii="ＭＳ 明朝" w:hAnsi="ＭＳ 明朝" w:hint="eastAsia"/>
          <w:sz w:val="20"/>
          <w:szCs w:val="20"/>
        </w:rPr>
        <w:t>ず、</w:t>
      </w:r>
      <w:r w:rsidR="000370F3">
        <w:rPr>
          <w:rFonts w:ascii="ＭＳ 明朝" w:hAnsi="ＭＳ 明朝" w:hint="eastAsia"/>
          <w:sz w:val="20"/>
          <w:szCs w:val="20"/>
        </w:rPr>
        <w:t>利用期間の終了日</w:t>
      </w:r>
      <w:r w:rsidR="00C71EFD">
        <w:rPr>
          <w:rFonts w:ascii="ＭＳ 明朝" w:hAnsi="ＭＳ 明朝" w:hint="eastAsia"/>
          <w:sz w:val="20"/>
          <w:szCs w:val="20"/>
        </w:rPr>
        <w:t>まで</w:t>
      </w:r>
      <w:r w:rsidR="00B3597C">
        <w:rPr>
          <w:rFonts w:ascii="ＭＳ 明朝" w:hAnsi="ＭＳ 明朝" w:hint="eastAsia"/>
          <w:sz w:val="20"/>
          <w:szCs w:val="20"/>
        </w:rPr>
        <w:t>に</w:t>
      </w:r>
      <w:r w:rsidR="003B594B" w:rsidRPr="00C71EFD">
        <w:rPr>
          <w:rFonts w:ascii="ＭＳ 明朝" w:hAnsi="ＭＳ 明朝" w:hint="eastAsia"/>
          <w:sz w:val="20"/>
          <w:szCs w:val="20"/>
        </w:rPr>
        <w:t>、</w:t>
      </w:r>
      <w:r w:rsidR="000370F3">
        <w:rPr>
          <w:rFonts w:ascii="ＭＳ 明朝" w:hAnsi="ＭＳ 明朝" w:hint="eastAsia"/>
          <w:sz w:val="20"/>
          <w:szCs w:val="20"/>
        </w:rPr>
        <w:t>すべて</w:t>
      </w:r>
      <w:r w:rsidR="00F93F09">
        <w:rPr>
          <w:rFonts w:ascii="ＭＳ 明朝" w:hAnsi="ＭＳ 明朝"/>
          <w:sz w:val="20"/>
          <w:szCs w:val="20"/>
        </w:rPr>
        <w:t>消去</w:t>
      </w:r>
      <w:r w:rsidR="00C71EFD">
        <w:rPr>
          <w:rFonts w:ascii="ＭＳ 明朝" w:hAnsi="ＭＳ 明朝" w:hint="eastAsia"/>
          <w:sz w:val="20"/>
          <w:szCs w:val="20"/>
        </w:rPr>
        <w:t>すること</w:t>
      </w:r>
      <w:r w:rsidR="003B594B" w:rsidRPr="00C71EFD">
        <w:rPr>
          <w:rFonts w:ascii="ＭＳ 明朝" w:hAnsi="ＭＳ 明朝" w:hint="eastAsia"/>
          <w:sz w:val="20"/>
          <w:szCs w:val="20"/>
        </w:rPr>
        <w:t>を約束します</w:t>
      </w:r>
      <w:r w:rsidR="003B594B" w:rsidRPr="00F2264D">
        <w:rPr>
          <w:rFonts w:ascii="ＭＳ 明朝" w:hAnsi="ＭＳ 明朝" w:hint="eastAsia"/>
          <w:sz w:val="20"/>
          <w:szCs w:val="20"/>
        </w:rPr>
        <w:t>。</w:t>
      </w:r>
    </w:p>
    <w:sectPr w:rsidR="003B594B" w:rsidRPr="00B42C9D" w:rsidSect="006F17B5">
      <w:pgSz w:w="11906" w:h="16838" w:code="9"/>
      <w:pgMar w:top="1021" w:right="1191" w:bottom="1077" w:left="119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4073" w:rsidRDefault="00804073">
      <w:r>
        <w:separator/>
      </w:r>
    </w:p>
  </w:endnote>
  <w:endnote w:type="continuationSeparator" w:id="0">
    <w:p w:rsidR="00804073" w:rsidRDefault="00804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4073" w:rsidRDefault="00804073">
      <w:r>
        <w:separator/>
      </w:r>
    </w:p>
  </w:footnote>
  <w:footnote w:type="continuationSeparator" w:id="0">
    <w:p w:rsidR="00804073" w:rsidRDefault="008040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96BB1"/>
    <w:multiLevelType w:val="hybridMultilevel"/>
    <w:tmpl w:val="35D0C86C"/>
    <w:lvl w:ilvl="0" w:tplc="4A7CE6D2">
      <w:numFmt w:val="bullet"/>
      <w:lvlText w:val="・"/>
      <w:lvlJc w:val="left"/>
      <w:pPr>
        <w:ind w:left="720" w:hanging="360"/>
      </w:pPr>
      <w:rPr>
        <w:rFonts w:ascii="ＭＳ 明朝" w:eastAsia="ＭＳ 明朝" w:hAnsi="ＭＳ 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981501A"/>
    <w:multiLevelType w:val="hybridMultilevel"/>
    <w:tmpl w:val="60F4EB10"/>
    <w:lvl w:ilvl="0" w:tplc="DC16EE7A">
      <w:numFmt w:val="bullet"/>
      <w:lvlText w:val="○"/>
      <w:lvlJc w:val="left"/>
      <w:pPr>
        <w:ind w:left="360" w:hanging="360"/>
      </w:pPr>
      <w:rPr>
        <w:rFonts w:ascii="ＭＳ 明朝" w:eastAsia="ＭＳ 明朝" w:hAnsi="ＭＳ 明朝"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67D34A3"/>
    <w:multiLevelType w:val="hybridMultilevel"/>
    <w:tmpl w:val="A336F57C"/>
    <w:lvl w:ilvl="0" w:tplc="F5B23FB6">
      <w:start w:val="1"/>
      <w:numFmt w:val="upperRoman"/>
      <w:lvlText w:val="%1."/>
      <w:lvlJc w:val="left"/>
      <w:pPr>
        <w:ind w:left="720" w:hanging="720"/>
      </w:pPr>
      <w:rPr>
        <w:rFonts w:cs="Times New Roman" w:hint="eastAsia"/>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 w15:restartNumberingAfterBreak="0">
    <w:nsid w:val="42870648"/>
    <w:multiLevelType w:val="hybridMultilevel"/>
    <w:tmpl w:val="49D27AD0"/>
    <w:lvl w:ilvl="0" w:tplc="195AD378">
      <w:start w:val="1"/>
      <w:numFmt w:val="decimal"/>
      <w:lvlText w:val="注%1)"/>
      <w:lvlJc w:val="left"/>
      <w:pPr>
        <w:ind w:left="720" w:hanging="720"/>
      </w:pPr>
      <w:rPr>
        <w:rFonts w:cs="Times New Roman" w:hint="eastAsia"/>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4" w15:restartNumberingAfterBreak="0">
    <w:nsid w:val="5A1406AE"/>
    <w:multiLevelType w:val="hybridMultilevel"/>
    <w:tmpl w:val="F51E480A"/>
    <w:lvl w:ilvl="0" w:tplc="0409000B">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5" w15:restartNumberingAfterBreak="0">
    <w:nsid w:val="5DE26076"/>
    <w:multiLevelType w:val="hybridMultilevel"/>
    <w:tmpl w:val="D966BD78"/>
    <w:lvl w:ilvl="0" w:tplc="BE204664">
      <w:numFmt w:val="bullet"/>
      <w:lvlText w:val="○"/>
      <w:lvlJc w:val="left"/>
      <w:pPr>
        <w:ind w:left="360" w:hanging="36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73930F08"/>
    <w:multiLevelType w:val="hybridMultilevel"/>
    <w:tmpl w:val="9564B9EA"/>
    <w:lvl w:ilvl="0" w:tplc="3D86AE4E">
      <w:numFmt w:val="bullet"/>
      <w:lvlText w:val="・"/>
      <w:lvlJc w:val="left"/>
      <w:pPr>
        <w:ind w:left="720" w:hanging="360"/>
      </w:pPr>
      <w:rPr>
        <w:rFonts w:ascii="ＭＳ 明朝" w:eastAsia="ＭＳ 明朝" w:hAnsi="ＭＳ 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5"/>
  </w:num>
  <w:num w:numId="2">
    <w:abstractNumId w:val="0"/>
  </w:num>
  <w:num w:numId="3">
    <w:abstractNumId w:val="1"/>
  </w:num>
  <w:num w:numId="4">
    <w:abstractNumId w:val="6"/>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1740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DG2MDA0AVKGxko6SsGpxcWZ+XkgBYa1ADGAe3AsAAAA"/>
  </w:docVars>
  <w:rsids>
    <w:rsidRoot w:val="00DB62D2"/>
    <w:rsid w:val="00002D24"/>
    <w:rsid w:val="000113D6"/>
    <w:rsid w:val="00014FC5"/>
    <w:rsid w:val="000173EA"/>
    <w:rsid w:val="00017C0F"/>
    <w:rsid w:val="000271EF"/>
    <w:rsid w:val="00027F46"/>
    <w:rsid w:val="00036E78"/>
    <w:rsid w:val="000370F3"/>
    <w:rsid w:val="00042FCA"/>
    <w:rsid w:val="00046D68"/>
    <w:rsid w:val="00047EAB"/>
    <w:rsid w:val="0005332F"/>
    <w:rsid w:val="000546BF"/>
    <w:rsid w:val="00055FA6"/>
    <w:rsid w:val="00064E7E"/>
    <w:rsid w:val="00075FF1"/>
    <w:rsid w:val="00080F2F"/>
    <w:rsid w:val="000A5C46"/>
    <w:rsid w:val="000B2F24"/>
    <w:rsid w:val="000C68AA"/>
    <w:rsid w:val="000D4188"/>
    <w:rsid w:val="000D5AD6"/>
    <w:rsid w:val="0010313D"/>
    <w:rsid w:val="0011676F"/>
    <w:rsid w:val="001172D3"/>
    <w:rsid w:val="00117A3C"/>
    <w:rsid w:val="00122B57"/>
    <w:rsid w:val="00123EF4"/>
    <w:rsid w:val="00131AB7"/>
    <w:rsid w:val="001476CA"/>
    <w:rsid w:val="00151487"/>
    <w:rsid w:val="00152D98"/>
    <w:rsid w:val="00156E3B"/>
    <w:rsid w:val="0016650B"/>
    <w:rsid w:val="00176251"/>
    <w:rsid w:val="001762B0"/>
    <w:rsid w:val="00177DED"/>
    <w:rsid w:val="00186740"/>
    <w:rsid w:val="00192347"/>
    <w:rsid w:val="00195326"/>
    <w:rsid w:val="001A74C1"/>
    <w:rsid w:val="001B56D8"/>
    <w:rsid w:val="001C2F7C"/>
    <w:rsid w:val="001D24F4"/>
    <w:rsid w:val="001D3CBD"/>
    <w:rsid w:val="001D7617"/>
    <w:rsid w:val="001E2C0E"/>
    <w:rsid w:val="001F39FB"/>
    <w:rsid w:val="00212A18"/>
    <w:rsid w:val="00213CBA"/>
    <w:rsid w:val="00223E49"/>
    <w:rsid w:val="002265C9"/>
    <w:rsid w:val="00243EBD"/>
    <w:rsid w:val="00246997"/>
    <w:rsid w:val="002629EF"/>
    <w:rsid w:val="00265759"/>
    <w:rsid w:val="00271829"/>
    <w:rsid w:val="00273093"/>
    <w:rsid w:val="00276BED"/>
    <w:rsid w:val="00283581"/>
    <w:rsid w:val="0028475B"/>
    <w:rsid w:val="00285763"/>
    <w:rsid w:val="00290F5C"/>
    <w:rsid w:val="00296224"/>
    <w:rsid w:val="002A11FC"/>
    <w:rsid w:val="002A1811"/>
    <w:rsid w:val="002E3220"/>
    <w:rsid w:val="002F1D8A"/>
    <w:rsid w:val="002F3141"/>
    <w:rsid w:val="00320BEF"/>
    <w:rsid w:val="00343E84"/>
    <w:rsid w:val="00345D7B"/>
    <w:rsid w:val="00347426"/>
    <w:rsid w:val="00350499"/>
    <w:rsid w:val="003530C5"/>
    <w:rsid w:val="003532D7"/>
    <w:rsid w:val="00360EF4"/>
    <w:rsid w:val="00383A69"/>
    <w:rsid w:val="00385638"/>
    <w:rsid w:val="00390352"/>
    <w:rsid w:val="00396087"/>
    <w:rsid w:val="003B0858"/>
    <w:rsid w:val="003B2B0D"/>
    <w:rsid w:val="003B5368"/>
    <w:rsid w:val="003B594B"/>
    <w:rsid w:val="003B6C9E"/>
    <w:rsid w:val="003B7E2B"/>
    <w:rsid w:val="003E26AB"/>
    <w:rsid w:val="003E2B0C"/>
    <w:rsid w:val="003F381B"/>
    <w:rsid w:val="00401CFB"/>
    <w:rsid w:val="00406B50"/>
    <w:rsid w:val="00411057"/>
    <w:rsid w:val="004129FF"/>
    <w:rsid w:val="004134C7"/>
    <w:rsid w:val="004140B8"/>
    <w:rsid w:val="00415E04"/>
    <w:rsid w:val="004372F8"/>
    <w:rsid w:val="00444353"/>
    <w:rsid w:val="00445F7B"/>
    <w:rsid w:val="004535E8"/>
    <w:rsid w:val="004551CB"/>
    <w:rsid w:val="004562EF"/>
    <w:rsid w:val="00457A98"/>
    <w:rsid w:val="004642D2"/>
    <w:rsid w:val="00473489"/>
    <w:rsid w:val="00473DD3"/>
    <w:rsid w:val="00482FC5"/>
    <w:rsid w:val="004870D3"/>
    <w:rsid w:val="00493232"/>
    <w:rsid w:val="0049338C"/>
    <w:rsid w:val="004A1AAD"/>
    <w:rsid w:val="004A74CB"/>
    <w:rsid w:val="004C665D"/>
    <w:rsid w:val="004D74FD"/>
    <w:rsid w:val="004E4D6E"/>
    <w:rsid w:val="004E5345"/>
    <w:rsid w:val="004F3A43"/>
    <w:rsid w:val="005021A0"/>
    <w:rsid w:val="005179E0"/>
    <w:rsid w:val="005253A2"/>
    <w:rsid w:val="0053406F"/>
    <w:rsid w:val="00535AB9"/>
    <w:rsid w:val="00541CA3"/>
    <w:rsid w:val="00541DEC"/>
    <w:rsid w:val="00545522"/>
    <w:rsid w:val="00550E06"/>
    <w:rsid w:val="00555357"/>
    <w:rsid w:val="00563936"/>
    <w:rsid w:val="00565BC3"/>
    <w:rsid w:val="0057081F"/>
    <w:rsid w:val="0057408D"/>
    <w:rsid w:val="005852DF"/>
    <w:rsid w:val="005901F3"/>
    <w:rsid w:val="005945EF"/>
    <w:rsid w:val="005A2214"/>
    <w:rsid w:val="005A2452"/>
    <w:rsid w:val="005A3727"/>
    <w:rsid w:val="005B0CDD"/>
    <w:rsid w:val="005B4DED"/>
    <w:rsid w:val="005B75A2"/>
    <w:rsid w:val="005B79E7"/>
    <w:rsid w:val="005C0B85"/>
    <w:rsid w:val="005C410C"/>
    <w:rsid w:val="005D48C0"/>
    <w:rsid w:val="005D69D3"/>
    <w:rsid w:val="005F137A"/>
    <w:rsid w:val="005F3A41"/>
    <w:rsid w:val="005F5933"/>
    <w:rsid w:val="00604431"/>
    <w:rsid w:val="006124B7"/>
    <w:rsid w:val="006222AE"/>
    <w:rsid w:val="006404F5"/>
    <w:rsid w:val="006515D5"/>
    <w:rsid w:val="00653856"/>
    <w:rsid w:val="00663FB4"/>
    <w:rsid w:val="00667B9D"/>
    <w:rsid w:val="00670CBA"/>
    <w:rsid w:val="00677FA6"/>
    <w:rsid w:val="00690DAE"/>
    <w:rsid w:val="0069541A"/>
    <w:rsid w:val="00696A91"/>
    <w:rsid w:val="006A3B14"/>
    <w:rsid w:val="006A495C"/>
    <w:rsid w:val="006B3356"/>
    <w:rsid w:val="006C79DF"/>
    <w:rsid w:val="006D27A4"/>
    <w:rsid w:val="006D78B5"/>
    <w:rsid w:val="006E585D"/>
    <w:rsid w:val="006F17B5"/>
    <w:rsid w:val="006F2F10"/>
    <w:rsid w:val="00700DF7"/>
    <w:rsid w:val="0070614B"/>
    <w:rsid w:val="00720DBB"/>
    <w:rsid w:val="00725036"/>
    <w:rsid w:val="00731D03"/>
    <w:rsid w:val="00734875"/>
    <w:rsid w:val="00745C48"/>
    <w:rsid w:val="00746FB1"/>
    <w:rsid w:val="00756850"/>
    <w:rsid w:val="0075727B"/>
    <w:rsid w:val="00757779"/>
    <w:rsid w:val="007602B4"/>
    <w:rsid w:val="007871B6"/>
    <w:rsid w:val="0078745C"/>
    <w:rsid w:val="00796193"/>
    <w:rsid w:val="007D2B72"/>
    <w:rsid w:val="007E0AD2"/>
    <w:rsid w:val="00804073"/>
    <w:rsid w:val="0081739A"/>
    <w:rsid w:val="00821058"/>
    <w:rsid w:val="00822426"/>
    <w:rsid w:val="00831AA6"/>
    <w:rsid w:val="00833C03"/>
    <w:rsid w:val="00855B8E"/>
    <w:rsid w:val="00863652"/>
    <w:rsid w:val="00870068"/>
    <w:rsid w:val="00896554"/>
    <w:rsid w:val="008A199E"/>
    <w:rsid w:val="008A3702"/>
    <w:rsid w:val="008A3EB3"/>
    <w:rsid w:val="008A4FE7"/>
    <w:rsid w:val="008A545F"/>
    <w:rsid w:val="008A63AD"/>
    <w:rsid w:val="008B10CA"/>
    <w:rsid w:val="008C7787"/>
    <w:rsid w:val="008D3768"/>
    <w:rsid w:val="008E368E"/>
    <w:rsid w:val="008F1F8D"/>
    <w:rsid w:val="008F3369"/>
    <w:rsid w:val="008F6123"/>
    <w:rsid w:val="009041E4"/>
    <w:rsid w:val="00911AEF"/>
    <w:rsid w:val="00911CF5"/>
    <w:rsid w:val="00917D3A"/>
    <w:rsid w:val="00920E83"/>
    <w:rsid w:val="00927291"/>
    <w:rsid w:val="009319A4"/>
    <w:rsid w:val="00933DA3"/>
    <w:rsid w:val="00952CE0"/>
    <w:rsid w:val="00953E1D"/>
    <w:rsid w:val="00960884"/>
    <w:rsid w:val="00964FBB"/>
    <w:rsid w:val="00985C11"/>
    <w:rsid w:val="00986C56"/>
    <w:rsid w:val="009A4CA0"/>
    <w:rsid w:val="009B730F"/>
    <w:rsid w:val="009D446E"/>
    <w:rsid w:val="009E3941"/>
    <w:rsid w:val="009E69FE"/>
    <w:rsid w:val="009E72DA"/>
    <w:rsid w:val="009F23BD"/>
    <w:rsid w:val="009F4217"/>
    <w:rsid w:val="009F74E9"/>
    <w:rsid w:val="00A04E7B"/>
    <w:rsid w:val="00A25404"/>
    <w:rsid w:val="00A30AEA"/>
    <w:rsid w:val="00A3467E"/>
    <w:rsid w:val="00A40185"/>
    <w:rsid w:val="00A43BA2"/>
    <w:rsid w:val="00A43FBA"/>
    <w:rsid w:val="00A44A9C"/>
    <w:rsid w:val="00A57392"/>
    <w:rsid w:val="00A712BE"/>
    <w:rsid w:val="00A77811"/>
    <w:rsid w:val="00A8102C"/>
    <w:rsid w:val="00A83B58"/>
    <w:rsid w:val="00A93AEF"/>
    <w:rsid w:val="00AA05EE"/>
    <w:rsid w:val="00AA4781"/>
    <w:rsid w:val="00AB2A84"/>
    <w:rsid w:val="00AB3A3B"/>
    <w:rsid w:val="00AB5E4A"/>
    <w:rsid w:val="00AC05DC"/>
    <w:rsid w:val="00AC13CA"/>
    <w:rsid w:val="00AC1E45"/>
    <w:rsid w:val="00AD04B8"/>
    <w:rsid w:val="00AD3984"/>
    <w:rsid w:val="00AE717B"/>
    <w:rsid w:val="00B02B1F"/>
    <w:rsid w:val="00B0335E"/>
    <w:rsid w:val="00B138CE"/>
    <w:rsid w:val="00B3597C"/>
    <w:rsid w:val="00B3795A"/>
    <w:rsid w:val="00B4012E"/>
    <w:rsid w:val="00B42C9D"/>
    <w:rsid w:val="00B540E7"/>
    <w:rsid w:val="00B623AB"/>
    <w:rsid w:val="00B74A6C"/>
    <w:rsid w:val="00B94D4A"/>
    <w:rsid w:val="00B94F65"/>
    <w:rsid w:val="00B95BC5"/>
    <w:rsid w:val="00B97BE4"/>
    <w:rsid w:val="00BA1ABB"/>
    <w:rsid w:val="00BA241D"/>
    <w:rsid w:val="00BC55AE"/>
    <w:rsid w:val="00BE0927"/>
    <w:rsid w:val="00BE6307"/>
    <w:rsid w:val="00BE7FCB"/>
    <w:rsid w:val="00C001B6"/>
    <w:rsid w:val="00C069A6"/>
    <w:rsid w:val="00C07A3D"/>
    <w:rsid w:val="00C32FA2"/>
    <w:rsid w:val="00C36487"/>
    <w:rsid w:val="00C51246"/>
    <w:rsid w:val="00C5370B"/>
    <w:rsid w:val="00C71EFD"/>
    <w:rsid w:val="00C91EFB"/>
    <w:rsid w:val="00C95856"/>
    <w:rsid w:val="00CA1362"/>
    <w:rsid w:val="00CC2C77"/>
    <w:rsid w:val="00CD58F4"/>
    <w:rsid w:val="00CE00A7"/>
    <w:rsid w:val="00CF0F1E"/>
    <w:rsid w:val="00CF7BEE"/>
    <w:rsid w:val="00D056A8"/>
    <w:rsid w:val="00D05788"/>
    <w:rsid w:val="00D06B84"/>
    <w:rsid w:val="00D162DA"/>
    <w:rsid w:val="00D20015"/>
    <w:rsid w:val="00D21638"/>
    <w:rsid w:val="00D2194D"/>
    <w:rsid w:val="00D23878"/>
    <w:rsid w:val="00D25061"/>
    <w:rsid w:val="00D3447B"/>
    <w:rsid w:val="00D42C64"/>
    <w:rsid w:val="00D45759"/>
    <w:rsid w:val="00D50A4E"/>
    <w:rsid w:val="00D52446"/>
    <w:rsid w:val="00D55D9F"/>
    <w:rsid w:val="00D57B6C"/>
    <w:rsid w:val="00D65516"/>
    <w:rsid w:val="00D666D4"/>
    <w:rsid w:val="00D7295E"/>
    <w:rsid w:val="00D750DB"/>
    <w:rsid w:val="00D97A09"/>
    <w:rsid w:val="00DA11BD"/>
    <w:rsid w:val="00DA3E79"/>
    <w:rsid w:val="00DA5D0A"/>
    <w:rsid w:val="00DB1CBD"/>
    <w:rsid w:val="00DB528C"/>
    <w:rsid w:val="00DB62D2"/>
    <w:rsid w:val="00DC484B"/>
    <w:rsid w:val="00DD251D"/>
    <w:rsid w:val="00DD6F49"/>
    <w:rsid w:val="00DE60FA"/>
    <w:rsid w:val="00E06A7C"/>
    <w:rsid w:val="00E13CE2"/>
    <w:rsid w:val="00E14AC3"/>
    <w:rsid w:val="00E14E46"/>
    <w:rsid w:val="00E328C8"/>
    <w:rsid w:val="00E33D27"/>
    <w:rsid w:val="00E351F3"/>
    <w:rsid w:val="00E36AB6"/>
    <w:rsid w:val="00E36F15"/>
    <w:rsid w:val="00E42556"/>
    <w:rsid w:val="00E4688E"/>
    <w:rsid w:val="00E46F62"/>
    <w:rsid w:val="00E4794C"/>
    <w:rsid w:val="00E52E91"/>
    <w:rsid w:val="00E74595"/>
    <w:rsid w:val="00E769DD"/>
    <w:rsid w:val="00E76D62"/>
    <w:rsid w:val="00E76E4C"/>
    <w:rsid w:val="00E97900"/>
    <w:rsid w:val="00EB3F35"/>
    <w:rsid w:val="00EB50C3"/>
    <w:rsid w:val="00EB5DD0"/>
    <w:rsid w:val="00ED58F6"/>
    <w:rsid w:val="00ED7B92"/>
    <w:rsid w:val="00EF4865"/>
    <w:rsid w:val="00EF7CFD"/>
    <w:rsid w:val="00F00486"/>
    <w:rsid w:val="00F07D9E"/>
    <w:rsid w:val="00F21AF9"/>
    <w:rsid w:val="00F2264D"/>
    <w:rsid w:val="00F41AEE"/>
    <w:rsid w:val="00F45AF8"/>
    <w:rsid w:val="00F54B7C"/>
    <w:rsid w:val="00F54F6D"/>
    <w:rsid w:val="00F55DE8"/>
    <w:rsid w:val="00F571EC"/>
    <w:rsid w:val="00F57497"/>
    <w:rsid w:val="00F65681"/>
    <w:rsid w:val="00F774CE"/>
    <w:rsid w:val="00F83BBE"/>
    <w:rsid w:val="00F923BB"/>
    <w:rsid w:val="00F93F09"/>
    <w:rsid w:val="00FA2EE5"/>
    <w:rsid w:val="00FA6D09"/>
    <w:rsid w:val="00FB3A6F"/>
    <w:rsid w:val="00FB3BC4"/>
    <w:rsid w:val="00FC70B0"/>
    <w:rsid w:val="00FD090B"/>
    <w:rsid w:val="00FD324E"/>
    <w:rsid w:val="00FD3636"/>
    <w:rsid w:val="00FD5B84"/>
    <w:rsid w:val="00FD6288"/>
    <w:rsid w:val="00FE0644"/>
    <w:rsid w:val="00FF1E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7409">
      <v:textbox inset="5.85pt,.7pt,5.85pt,.7pt"/>
    </o:shapedefaults>
    <o:shapelayout v:ext="edit">
      <o:idmap v:ext="edit" data="1"/>
    </o:shapelayout>
  </w:shapeDefaults>
  <w:decimalSymbol w:val="."/>
  <w:listSeparator w:val=","/>
  <w14:docId w14:val="3F2183CB"/>
  <w15:chartTrackingRefBased/>
  <w15:docId w15:val="{8162711B-EA46-42A4-97EF-F3A536728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locked="1" w:uiPriority="0"/>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7779"/>
    <w:pPr>
      <w:widowControl w:val="0"/>
      <w:jc w:val="center"/>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rsid w:val="00757779"/>
  </w:style>
  <w:style w:type="character" w:customStyle="1" w:styleId="a4">
    <w:name w:val="日付 (文字)"/>
    <w:link w:val="a3"/>
    <w:uiPriority w:val="99"/>
    <w:semiHidden/>
    <w:locked/>
    <w:rsid w:val="00757779"/>
    <w:rPr>
      <w:rFonts w:cs="Times New Roman"/>
    </w:rPr>
  </w:style>
  <w:style w:type="paragraph" w:styleId="a5">
    <w:name w:val="Closing"/>
    <w:basedOn w:val="a"/>
    <w:link w:val="a6"/>
    <w:uiPriority w:val="99"/>
    <w:rsid w:val="00757779"/>
    <w:pPr>
      <w:jc w:val="right"/>
    </w:pPr>
    <w:rPr>
      <w:szCs w:val="24"/>
    </w:rPr>
  </w:style>
  <w:style w:type="character" w:customStyle="1" w:styleId="a6">
    <w:name w:val="結語 (文字)"/>
    <w:link w:val="a5"/>
    <w:uiPriority w:val="99"/>
    <w:locked/>
    <w:rsid w:val="00757779"/>
    <w:rPr>
      <w:rFonts w:ascii="Century" w:eastAsia="ＭＳ 明朝" w:hAnsi="Century" w:cs="Times New Roman"/>
      <w:sz w:val="24"/>
      <w:szCs w:val="24"/>
    </w:rPr>
  </w:style>
  <w:style w:type="paragraph" w:styleId="a7">
    <w:name w:val="List Paragraph"/>
    <w:basedOn w:val="a"/>
    <w:uiPriority w:val="99"/>
    <w:qFormat/>
    <w:rsid w:val="00757779"/>
    <w:pPr>
      <w:ind w:leftChars="400" w:left="840"/>
    </w:pPr>
  </w:style>
  <w:style w:type="table" w:styleId="a8">
    <w:name w:val="Table Grid"/>
    <w:basedOn w:val="a1"/>
    <w:uiPriority w:val="99"/>
    <w:rsid w:val="007577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rsid w:val="00757779"/>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9">
    <w:name w:val="Note Heading"/>
    <w:basedOn w:val="a"/>
    <w:next w:val="a"/>
    <w:link w:val="aa"/>
    <w:uiPriority w:val="99"/>
    <w:rsid w:val="00757779"/>
    <w:rPr>
      <w:szCs w:val="24"/>
    </w:rPr>
  </w:style>
  <w:style w:type="character" w:customStyle="1" w:styleId="aa">
    <w:name w:val="記 (文字)"/>
    <w:link w:val="a9"/>
    <w:uiPriority w:val="99"/>
    <w:locked/>
    <w:rsid w:val="00757779"/>
    <w:rPr>
      <w:rFonts w:ascii="Century" w:eastAsia="ＭＳ 明朝" w:hAnsi="Century" w:cs="Times New Roman"/>
      <w:sz w:val="24"/>
      <w:szCs w:val="24"/>
    </w:rPr>
  </w:style>
  <w:style w:type="paragraph" w:styleId="ab">
    <w:name w:val="header"/>
    <w:basedOn w:val="a"/>
    <w:link w:val="ac"/>
    <w:uiPriority w:val="99"/>
    <w:semiHidden/>
    <w:rsid w:val="00757779"/>
    <w:pPr>
      <w:tabs>
        <w:tab w:val="center" w:pos="4252"/>
        <w:tab w:val="right" w:pos="8504"/>
      </w:tabs>
      <w:snapToGrid w:val="0"/>
    </w:pPr>
  </w:style>
  <w:style w:type="character" w:customStyle="1" w:styleId="ac">
    <w:name w:val="ヘッダー (文字)"/>
    <w:link w:val="ab"/>
    <w:uiPriority w:val="99"/>
    <w:semiHidden/>
    <w:locked/>
    <w:rsid w:val="00757779"/>
    <w:rPr>
      <w:rFonts w:cs="Times New Roman"/>
    </w:rPr>
  </w:style>
  <w:style w:type="paragraph" w:styleId="ad">
    <w:name w:val="footer"/>
    <w:basedOn w:val="a"/>
    <w:link w:val="ae"/>
    <w:uiPriority w:val="99"/>
    <w:semiHidden/>
    <w:rsid w:val="00757779"/>
    <w:pPr>
      <w:tabs>
        <w:tab w:val="center" w:pos="4252"/>
        <w:tab w:val="right" w:pos="8504"/>
      </w:tabs>
      <w:snapToGrid w:val="0"/>
    </w:pPr>
  </w:style>
  <w:style w:type="character" w:customStyle="1" w:styleId="ae">
    <w:name w:val="フッター (文字)"/>
    <w:link w:val="ad"/>
    <w:uiPriority w:val="99"/>
    <w:semiHidden/>
    <w:locked/>
    <w:rsid w:val="00757779"/>
    <w:rPr>
      <w:rFonts w:cs="Times New Roman"/>
    </w:rPr>
  </w:style>
  <w:style w:type="paragraph" w:styleId="af">
    <w:name w:val="Balloon Text"/>
    <w:basedOn w:val="a"/>
    <w:link w:val="af0"/>
    <w:uiPriority w:val="99"/>
    <w:semiHidden/>
    <w:rsid w:val="00757779"/>
    <w:rPr>
      <w:rFonts w:ascii="Arial" w:eastAsia="ＭＳ ゴシック" w:hAnsi="Arial"/>
      <w:sz w:val="18"/>
      <w:szCs w:val="18"/>
    </w:rPr>
  </w:style>
  <w:style w:type="character" w:customStyle="1" w:styleId="af0">
    <w:name w:val="吹き出し (文字)"/>
    <w:link w:val="af"/>
    <w:uiPriority w:val="99"/>
    <w:semiHidden/>
    <w:locked/>
    <w:rsid w:val="00757779"/>
    <w:rPr>
      <w:rFonts w:ascii="Arial" w:eastAsia="ＭＳ ゴシック" w:hAnsi="Arial" w:cs="Times New Roman"/>
      <w:sz w:val="18"/>
      <w:szCs w:val="18"/>
    </w:rPr>
  </w:style>
  <w:style w:type="character" w:styleId="af1">
    <w:name w:val="annotation reference"/>
    <w:uiPriority w:val="99"/>
    <w:semiHidden/>
    <w:unhideWhenUsed/>
    <w:rsid w:val="009A4CA0"/>
    <w:rPr>
      <w:sz w:val="18"/>
      <w:szCs w:val="18"/>
    </w:rPr>
  </w:style>
  <w:style w:type="paragraph" w:styleId="af2">
    <w:name w:val="annotation text"/>
    <w:basedOn w:val="a"/>
    <w:link w:val="af3"/>
    <w:uiPriority w:val="99"/>
    <w:semiHidden/>
    <w:unhideWhenUsed/>
    <w:rsid w:val="009A4CA0"/>
    <w:pPr>
      <w:jc w:val="left"/>
    </w:pPr>
  </w:style>
  <w:style w:type="character" w:customStyle="1" w:styleId="af3">
    <w:name w:val="コメント文字列 (文字)"/>
    <w:basedOn w:val="a0"/>
    <w:link w:val="af2"/>
    <w:uiPriority w:val="99"/>
    <w:semiHidden/>
    <w:rsid w:val="009A4CA0"/>
  </w:style>
  <w:style w:type="paragraph" w:styleId="af4">
    <w:name w:val="annotation subject"/>
    <w:basedOn w:val="af2"/>
    <w:next w:val="af2"/>
    <w:link w:val="af5"/>
    <w:uiPriority w:val="99"/>
    <w:semiHidden/>
    <w:unhideWhenUsed/>
    <w:rsid w:val="009A4CA0"/>
    <w:rPr>
      <w:b/>
      <w:bCs/>
    </w:rPr>
  </w:style>
  <w:style w:type="character" w:customStyle="1" w:styleId="af5">
    <w:name w:val="コメント内容 (文字)"/>
    <w:link w:val="af4"/>
    <w:uiPriority w:val="99"/>
    <w:semiHidden/>
    <w:rsid w:val="009A4CA0"/>
    <w:rPr>
      <w:b/>
      <w:bCs/>
    </w:rPr>
  </w:style>
  <w:style w:type="character" w:styleId="af6">
    <w:name w:val="Hyperlink"/>
    <w:uiPriority w:val="99"/>
    <w:unhideWhenUsed/>
    <w:rsid w:val="00055FA6"/>
    <w:rPr>
      <w:color w:val="0000FF"/>
      <w:u w:val="single"/>
    </w:rPr>
  </w:style>
  <w:style w:type="paragraph" w:styleId="af7">
    <w:name w:val="Revision"/>
    <w:hidden/>
    <w:uiPriority w:val="99"/>
    <w:semiHidden/>
    <w:rsid w:val="0079619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420098">
      <w:marLeft w:val="0"/>
      <w:marRight w:val="0"/>
      <w:marTop w:val="0"/>
      <w:marBottom w:val="0"/>
      <w:divBdr>
        <w:top w:val="none" w:sz="0" w:space="0" w:color="auto"/>
        <w:left w:val="none" w:sz="0" w:space="0" w:color="auto"/>
        <w:bottom w:val="none" w:sz="0" w:space="0" w:color="auto"/>
        <w:right w:val="none" w:sz="0" w:space="0" w:color="auto"/>
      </w:divBdr>
    </w:div>
    <w:div w:id="1731420099">
      <w:marLeft w:val="0"/>
      <w:marRight w:val="0"/>
      <w:marTop w:val="0"/>
      <w:marBottom w:val="0"/>
      <w:divBdr>
        <w:top w:val="none" w:sz="0" w:space="0" w:color="auto"/>
        <w:left w:val="none" w:sz="0" w:space="0" w:color="auto"/>
        <w:bottom w:val="none" w:sz="0" w:space="0" w:color="auto"/>
        <w:right w:val="none" w:sz="0" w:space="0" w:color="auto"/>
      </w:divBdr>
    </w:div>
    <w:div w:id="173142010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EEAEB7-6F56-4103-A6A9-6A2E88046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99</Words>
  <Characters>54</Characters>
  <DocSecurity>0</DocSecurity>
  <Lines>1</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民間事業者向け</vt:lpstr>
    </vt:vector>
  </TitlesOfParts>
  <Company/>
  <LinksUpToDate>false</LinksUpToDate>
  <CharactersWithSpaces>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Printed>2019-03-29T04:28:00Z</cp:lastPrinted>
  <dcterms:created xsi:type="dcterms:W3CDTF">2019-04-08T04:44:00Z</dcterms:created>
  <dcterms:modified xsi:type="dcterms:W3CDTF">2019-06-04T06:47:00Z</dcterms:modified>
</cp:coreProperties>
</file>